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B78" w:rsidRDefault="001D3B78" w:rsidP="00275D25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:rsidR="001D3B78" w:rsidRPr="004A1A5C" w:rsidRDefault="001D3B78" w:rsidP="001D3B78">
      <w:pPr>
        <w:spacing w:after="0" w:line="240" w:lineRule="auto"/>
        <w:jc w:val="center"/>
        <w:rPr>
          <w:rFonts w:ascii="Times New Roman" w:hAnsi="Times New Roman" w:cs="Times New Roman"/>
          <w:sz w:val="34"/>
          <w:szCs w:val="44"/>
        </w:rPr>
      </w:pPr>
      <w:r w:rsidRPr="004A1A5C">
        <w:rPr>
          <w:rFonts w:ascii="Times New Roman" w:hAnsi="Times New Roman" w:cs="Times New Roman"/>
          <w:sz w:val="34"/>
          <w:szCs w:val="44"/>
        </w:rPr>
        <w:t>Southern University Bangladesh</w:t>
      </w:r>
    </w:p>
    <w:p w:rsidR="001D3B78" w:rsidRPr="004A1A5C" w:rsidRDefault="00FF75E5" w:rsidP="00464902">
      <w:pPr>
        <w:spacing w:after="0" w:line="240" w:lineRule="auto"/>
        <w:rPr>
          <w:rFonts w:ascii="Times New Roman" w:hAnsi="Times New Roman" w:cs="Times New Roman"/>
          <w:szCs w:val="32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emo:</w:t>
      </w:r>
      <w:r w:rsidR="0006690E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BC7670" w:rsidRPr="00BC7670">
        <w:rPr>
          <w:rFonts w:ascii="Times New Roman" w:hAnsi="Times New Roman" w:cs="Times New Roman"/>
          <w:b/>
          <w:sz w:val="18"/>
          <w:szCs w:val="18"/>
          <w:u w:val="single"/>
        </w:rPr>
        <w:t>SUB/DCE-19/22</w:t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06690E"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</w:t>
      </w:r>
      <w:r w:rsidR="001D3B78" w:rsidRPr="004A1A5C">
        <w:rPr>
          <w:rFonts w:ascii="Times New Roman" w:hAnsi="Times New Roman" w:cs="Times New Roman"/>
          <w:szCs w:val="32"/>
        </w:rPr>
        <w:t>Department of Civil Engineering</w:t>
      </w:r>
    </w:p>
    <w:p w:rsidR="001D3B78" w:rsidRPr="004A1A5C" w:rsidRDefault="001D3B78" w:rsidP="001D3B78">
      <w:pPr>
        <w:spacing w:after="0" w:line="240" w:lineRule="auto"/>
        <w:rPr>
          <w:rFonts w:ascii="Times New Roman" w:hAnsi="Times New Roman" w:cs="Times New Roman"/>
          <w:sz w:val="18"/>
          <w:szCs w:val="32"/>
        </w:rPr>
      </w:pPr>
      <w:r w:rsidRPr="00501DF8">
        <w:rPr>
          <w:rFonts w:ascii="Times New Roman" w:eastAsia="Times New Roman" w:hAnsi="Times New Roman" w:cs="Times New Roman"/>
          <w:b/>
          <w:sz w:val="20"/>
          <w:szCs w:val="20"/>
        </w:rPr>
        <w:t>Date:</w:t>
      </w:r>
      <w:r w:rsidR="00476606">
        <w:rPr>
          <w:rFonts w:ascii="Times New Roman" w:eastAsia="Times New Roman" w:hAnsi="Times New Roman" w:cs="Times New Roman"/>
          <w:b/>
          <w:sz w:val="20"/>
          <w:szCs w:val="20"/>
        </w:rPr>
        <w:t xml:space="preserve"> 0</w:t>
      </w:r>
      <w:r w:rsidR="00BC7670">
        <w:rPr>
          <w:rFonts w:ascii="Times New Roman" w:eastAsia="Times New Roman" w:hAnsi="Times New Roman" w:cs="Times New Roman"/>
          <w:b/>
          <w:sz w:val="20"/>
          <w:szCs w:val="20"/>
        </w:rPr>
        <w:t>5</w:t>
      </w:r>
      <w:r w:rsidR="00476606">
        <w:rPr>
          <w:rFonts w:ascii="Times New Roman" w:eastAsia="Times New Roman" w:hAnsi="Times New Roman" w:cs="Times New Roman"/>
          <w:b/>
          <w:sz w:val="20"/>
          <w:szCs w:val="20"/>
        </w:rPr>
        <w:t>/09</w:t>
      </w:r>
      <w:r w:rsidR="00D45878">
        <w:rPr>
          <w:rFonts w:ascii="Times New Roman" w:eastAsia="Times New Roman" w:hAnsi="Times New Roman" w:cs="Times New Roman"/>
          <w:b/>
          <w:sz w:val="20"/>
          <w:szCs w:val="20"/>
        </w:rPr>
        <w:t>/2022</w:t>
      </w:r>
      <w:r w:rsidR="0006690E"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</w:t>
      </w:r>
      <w:r w:rsidRPr="004A1A5C">
        <w:rPr>
          <w:rFonts w:ascii="Times New Roman" w:hAnsi="Times New Roman" w:cs="Times New Roman"/>
          <w:sz w:val="18"/>
          <w:szCs w:val="32"/>
        </w:rPr>
        <w:t>Program: B.Sc. in Civil Engineering</w:t>
      </w:r>
    </w:p>
    <w:p w:rsidR="00521BD8" w:rsidRDefault="001D3B78" w:rsidP="0028126C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641570">
        <w:rPr>
          <w:rFonts w:ascii="Times New Roman" w:eastAsia="Times New Roman" w:hAnsi="Times New Roman" w:cs="Times New Roman"/>
          <w:b/>
          <w:szCs w:val="20"/>
        </w:rPr>
        <w:t>Shift:</w:t>
      </w:r>
      <w:r w:rsidRPr="00501DF8">
        <w:rPr>
          <w:rFonts w:ascii="Times New Roman" w:eastAsia="Times New Roman" w:hAnsi="Times New Roman" w:cs="Times New Roman"/>
          <w:b/>
          <w:szCs w:val="20"/>
        </w:rPr>
        <w:t xml:space="preserve"> Morning</w:t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06690E">
        <w:rPr>
          <w:rFonts w:ascii="Times New Roman" w:eastAsia="Times New Roman" w:hAnsi="Times New Roman" w:cs="Times New Roman"/>
          <w:b/>
          <w:szCs w:val="20"/>
        </w:rPr>
        <w:t xml:space="preserve">                    </w:t>
      </w:r>
      <w:r w:rsidR="00D45878">
        <w:rPr>
          <w:rFonts w:ascii="Times New Roman" w:eastAsia="Times New Roman" w:hAnsi="Times New Roman" w:cs="Times New Roman"/>
          <w:b/>
          <w:szCs w:val="20"/>
        </w:rPr>
        <w:t>Mid</w:t>
      </w:r>
      <w:r w:rsidR="0006690E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="00F57C18" w:rsidRPr="004A1A5C">
        <w:rPr>
          <w:rFonts w:ascii="Times New Roman" w:eastAsia="Times New Roman" w:hAnsi="Times New Roman" w:cs="Times New Roman"/>
          <w:b/>
          <w:sz w:val="20"/>
          <w:szCs w:val="28"/>
        </w:rPr>
        <w:t>Term</w:t>
      </w:r>
      <w:r w:rsidR="00F57C18">
        <w:rPr>
          <w:rFonts w:ascii="Times New Roman" w:eastAsia="Times New Roman" w:hAnsi="Times New Roman" w:cs="Times New Roman"/>
          <w:b/>
          <w:sz w:val="20"/>
          <w:szCs w:val="28"/>
        </w:rPr>
        <w:t xml:space="preserve"> Examination</w:t>
      </w:r>
      <w:r w:rsidR="00476606">
        <w:rPr>
          <w:rFonts w:ascii="Times New Roman" w:eastAsia="Times New Roman" w:hAnsi="Times New Roman" w:cs="Times New Roman"/>
          <w:b/>
          <w:sz w:val="20"/>
          <w:szCs w:val="28"/>
        </w:rPr>
        <w:t xml:space="preserve"> Routine (Fall</w:t>
      </w:r>
      <w:r w:rsidR="00D45878">
        <w:rPr>
          <w:rFonts w:ascii="Times New Roman" w:eastAsia="Times New Roman" w:hAnsi="Times New Roman" w:cs="Times New Roman"/>
          <w:b/>
          <w:sz w:val="20"/>
          <w:szCs w:val="28"/>
        </w:rPr>
        <w:t>-2022</w:t>
      </w:r>
      <w:r w:rsidRPr="004A1A5C">
        <w:rPr>
          <w:rFonts w:ascii="Times New Roman" w:eastAsia="Times New Roman" w:hAnsi="Times New Roman" w:cs="Times New Roman"/>
          <w:b/>
          <w:sz w:val="20"/>
          <w:szCs w:val="28"/>
        </w:rPr>
        <w:t>)</w:t>
      </w:r>
    </w:p>
    <w:p w:rsidR="00521BD8" w:rsidRDefault="00521BD8" w:rsidP="001D3B78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1D3B78" w:rsidRPr="004A1A5C" w:rsidRDefault="001D3B78" w:rsidP="001D3B78">
      <w:pPr>
        <w:spacing w:after="0"/>
        <w:rPr>
          <w:rFonts w:ascii="Times New Roman" w:eastAsia="Times New Roman" w:hAnsi="Times New Roman" w:cs="Times New Roman"/>
          <w:b/>
          <w:sz w:val="18"/>
          <w:szCs w:val="28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</w:p>
    <w:tbl>
      <w:tblPr>
        <w:tblStyle w:val="TableGrid"/>
        <w:tblW w:w="14785" w:type="dxa"/>
        <w:jc w:val="center"/>
        <w:shd w:val="clear" w:color="auto" w:fill="FFFF00"/>
        <w:tblLook w:val="04A0"/>
      </w:tblPr>
      <w:tblGrid>
        <w:gridCol w:w="2014"/>
        <w:gridCol w:w="1019"/>
        <w:gridCol w:w="1563"/>
        <w:gridCol w:w="1300"/>
        <w:gridCol w:w="1371"/>
        <w:gridCol w:w="1376"/>
        <w:gridCol w:w="1392"/>
        <w:gridCol w:w="1198"/>
        <w:gridCol w:w="1580"/>
        <w:gridCol w:w="1972"/>
      </w:tblGrid>
      <w:tr w:rsidR="00D45878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D45878" w:rsidRPr="004A1A5C" w:rsidRDefault="00D45878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b/>
                <w:sz w:val="16"/>
                <w:szCs w:val="16"/>
              </w:rPr>
              <w:t>Date</w:t>
            </w:r>
          </w:p>
        </w:tc>
        <w:tc>
          <w:tcPr>
            <w:tcW w:w="1019" w:type="dxa"/>
          </w:tcPr>
          <w:p w:rsidR="00D45878" w:rsidRPr="008F2E69" w:rsidRDefault="00D45878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F2E69">
              <w:rPr>
                <w:rFonts w:ascii="Times New Roman" w:hAnsi="Times New Roman" w:cs="Times New Roman"/>
                <w:b/>
                <w:sz w:val="16"/>
                <w:szCs w:val="16"/>
              </w:rPr>
              <w:t>Time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5878" w:rsidRPr="00476606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</w:rPr>
            </w:pPr>
            <w:r w:rsidRPr="00476606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RCE-21</w:t>
            </w: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5878" w:rsidRPr="006B1EA5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1EA5">
              <w:rPr>
                <w:rFonts w:ascii="Times New Roman" w:hAnsi="Times New Roman" w:cs="Times New Roman"/>
                <w:b/>
                <w:sz w:val="16"/>
                <w:szCs w:val="16"/>
              </w:rPr>
              <w:t>RCE-22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CE-23</w:t>
            </w: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45878" w:rsidRPr="006B1EA5" w:rsidRDefault="00476606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  <w:r w:rsidRPr="006B1EA5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RCE-24</w:t>
            </w: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476606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RCE-25</w:t>
            </w: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CE-26</w:t>
            </w: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CE-27</w:t>
            </w: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476606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RCE-28</w:t>
            </w:r>
          </w:p>
        </w:tc>
      </w:tr>
      <w:tr w:rsidR="00FB335B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0/09/2022</w:t>
            </w:r>
          </w:p>
          <w:p w:rsidR="00FB335B" w:rsidRPr="004A1A5C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aturday</w:t>
            </w:r>
          </w:p>
        </w:tc>
        <w:tc>
          <w:tcPr>
            <w:tcW w:w="1019" w:type="dxa"/>
          </w:tcPr>
          <w:p w:rsidR="00FB335B" w:rsidRPr="008F2E69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1:30am-01:0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A1A5C" w:rsidRDefault="00FB335B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Spoken English</w:t>
            </w:r>
          </w:p>
          <w:p w:rsidR="00FB335B" w:rsidRDefault="00FB335B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 1102</w:t>
            </w: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</w:tr>
      <w:tr w:rsidR="00FB335B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3/09/2022</w:t>
            </w:r>
          </w:p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Tuesday</w:t>
            </w:r>
          </w:p>
        </w:tc>
        <w:tc>
          <w:tcPr>
            <w:tcW w:w="1019" w:type="dxa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6A39D8" w:rsidRDefault="00FB335B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39D8">
              <w:rPr>
                <w:rFonts w:ascii="Times New Roman" w:hAnsi="Times New Roman" w:cs="Times New Roman"/>
                <w:b/>
                <w:sz w:val="24"/>
                <w:szCs w:val="24"/>
              </w:rPr>
              <w:t>Career Planning &amp; Development</w:t>
            </w:r>
          </w:p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A1A5C" w:rsidRDefault="00FB335B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</w:tr>
      <w:tr w:rsidR="00FB335B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FB335B" w:rsidRDefault="00FB335B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3/09/2022</w:t>
            </w:r>
          </w:p>
          <w:p w:rsidR="00FB335B" w:rsidRDefault="00FB335B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Tuesday</w:t>
            </w:r>
          </w:p>
        </w:tc>
        <w:tc>
          <w:tcPr>
            <w:tcW w:w="1019" w:type="dxa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4:00pm-05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6A39D8" w:rsidRDefault="00FB335B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A1A5C" w:rsidRDefault="00FB335B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FB335B" w:rsidRPr="00767CA7" w:rsidRDefault="00FB335B" w:rsidP="00FB335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Physics</w:t>
            </w:r>
          </w:p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PHY0533171</w:t>
            </w:r>
          </w:p>
        </w:tc>
      </w:tr>
      <w:tr w:rsidR="00165DC4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165DC4" w:rsidRDefault="00165DC4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4/09/2022</w:t>
            </w:r>
          </w:p>
          <w:p w:rsidR="00165DC4" w:rsidRDefault="00165DC4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Wednesday</w:t>
            </w:r>
          </w:p>
        </w:tc>
        <w:tc>
          <w:tcPr>
            <w:tcW w:w="1019" w:type="dxa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9:30am-11:00a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5DC4" w:rsidRPr="006A39D8" w:rsidRDefault="00165DC4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5DC4" w:rsidRPr="00476606" w:rsidRDefault="00165DC4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Pr="00476606" w:rsidRDefault="00165DC4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Pr="004A1A5C" w:rsidRDefault="00165DC4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165DC4" w:rsidRPr="00767CA7" w:rsidRDefault="00165DC4" w:rsidP="00165DC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Chemistry</w:t>
            </w:r>
          </w:p>
          <w:p w:rsidR="00165DC4" w:rsidRPr="00767CA7" w:rsidRDefault="00165DC4" w:rsidP="00165DC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CHEM0531125</w:t>
            </w:r>
          </w:p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165DC4" w:rsidRDefault="00165DC4" w:rsidP="00FB335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DC4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165DC4" w:rsidRDefault="00165DC4" w:rsidP="00165DC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4/09/2022</w:t>
            </w:r>
          </w:p>
          <w:p w:rsidR="00165DC4" w:rsidRDefault="00165DC4" w:rsidP="00165DC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Wednesday</w:t>
            </w:r>
          </w:p>
        </w:tc>
        <w:tc>
          <w:tcPr>
            <w:tcW w:w="1019" w:type="dxa"/>
          </w:tcPr>
          <w:p w:rsidR="00165DC4" w:rsidRDefault="00ED22A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4:00pm-05</w:t>
            </w:r>
            <w:r w:rsidR="00165DC4">
              <w:rPr>
                <w:rFonts w:ascii="Times New Roman" w:hAnsi="Times New Roman" w:cs="Times New Roman"/>
                <w:b/>
                <w:sz w:val="16"/>
                <w:szCs w:val="16"/>
              </w:rPr>
              <w:t>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5DC4" w:rsidRPr="006A39D8" w:rsidRDefault="00165DC4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5DC4" w:rsidRPr="00476606" w:rsidRDefault="00165DC4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Pr="00767CA7" w:rsidRDefault="002B08FE" w:rsidP="002B08F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hAnsi="Times New Roman" w:cs="Times New Roman"/>
                <w:sz w:val="20"/>
                <w:szCs w:val="20"/>
              </w:rPr>
              <w:t>Principles of Accounting</w:t>
            </w:r>
          </w:p>
          <w:p w:rsidR="002B08FE" w:rsidRPr="00767CA7" w:rsidRDefault="002B08FE" w:rsidP="002B08F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hAnsi="Times New Roman" w:cs="Times New Roman"/>
                <w:sz w:val="20"/>
                <w:szCs w:val="20"/>
              </w:rPr>
              <w:t xml:space="preserve">Hum-203          </w:t>
            </w:r>
          </w:p>
          <w:p w:rsidR="00165DC4" w:rsidRPr="00476606" w:rsidRDefault="00165DC4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Pr="004A1A5C" w:rsidRDefault="00165DC4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165DC4" w:rsidRPr="00767CA7" w:rsidRDefault="00165DC4" w:rsidP="00165DC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165DC4" w:rsidRDefault="00165DC4" w:rsidP="000C6C5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B08FE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2B08FE" w:rsidRDefault="002B08FE" w:rsidP="00165DC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5/09/2022</w:t>
            </w:r>
          </w:p>
          <w:p w:rsidR="002B08FE" w:rsidRDefault="002B08FE" w:rsidP="00165DC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Thursday</w:t>
            </w:r>
          </w:p>
        </w:tc>
        <w:tc>
          <w:tcPr>
            <w:tcW w:w="1019" w:type="dxa"/>
          </w:tcPr>
          <w:p w:rsidR="002B08FE" w:rsidRDefault="002B08FE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1:30am-01:0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08FE" w:rsidRPr="006A39D8" w:rsidRDefault="002B08FE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08FE" w:rsidRPr="00476606" w:rsidRDefault="002B08FE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Default="002B08FE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Default="002B08FE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Pr="00767CA7" w:rsidRDefault="002B08FE" w:rsidP="002B08F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Pr="004A1A5C" w:rsidRDefault="002B08FE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2B08FE" w:rsidRPr="00767CA7" w:rsidRDefault="002B08FE" w:rsidP="00165DC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2B08FE" w:rsidRPr="00767CA7" w:rsidRDefault="002B08FE" w:rsidP="002B08F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mputer Basic and Programming concept </w:t>
            </w:r>
          </w:p>
          <w:p w:rsidR="002B08FE" w:rsidRDefault="002B08FE" w:rsidP="002B08F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ICT 0613153</w:t>
            </w:r>
          </w:p>
        </w:tc>
      </w:tr>
      <w:tr w:rsidR="00BC7670" w:rsidRPr="004A2BAB" w:rsidTr="00BC7670">
        <w:trPr>
          <w:trHeight w:val="870"/>
          <w:jc w:val="center"/>
        </w:trPr>
        <w:tc>
          <w:tcPr>
            <w:tcW w:w="2014" w:type="dxa"/>
            <w:vMerge w:val="restart"/>
            <w:shd w:val="clear" w:color="auto" w:fill="auto"/>
            <w:vAlign w:val="center"/>
          </w:tcPr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/09/2022</w:t>
            </w:r>
          </w:p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019" w:type="dxa"/>
            <w:vMerge w:val="restart"/>
            <w:vAlign w:val="center"/>
          </w:tcPr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Steel Structures</w:t>
            </w:r>
          </w:p>
          <w:p w:rsidR="00BC7670" w:rsidRPr="006A39D8" w:rsidRDefault="00BC7670" w:rsidP="00BC76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(CE 423)</w:t>
            </w:r>
          </w:p>
        </w:tc>
        <w:tc>
          <w:tcPr>
            <w:tcW w:w="130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7670" w:rsidRPr="00476606" w:rsidRDefault="00BC7670" w:rsidP="006A235A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Default="00BC7670" w:rsidP="006A23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C1E" w:rsidRPr="004A1A5C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Design of Concrete Structures-I</w:t>
            </w:r>
          </w:p>
          <w:p w:rsidR="00901C1E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15</w:t>
            </w:r>
          </w:p>
          <w:p w:rsidR="00BC7670" w:rsidRDefault="00BC7670" w:rsidP="006A23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Pr="00767CA7" w:rsidRDefault="00BC7670" w:rsidP="009E71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 w:val="restart"/>
            <w:tcBorders>
              <w:left w:val="single" w:sz="4" w:space="0" w:color="auto"/>
            </w:tcBorders>
            <w:vAlign w:val="center"/>
          </w:tcPr>
          <w:p w:rsidR="00BC7670" w:rsidRPr="00767CA7" w:rsidRDefault="00BC7670" w:rsidP="006A235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vMerge w:val="restart"/>
            <w:tcBorders>
              <w:left w:val="single" w:sz="4" w:space="0" w:color="auto"/>
            </w:tcBorders>
            <w:vAlign w:val="center"/>
          </w:tcPr>
          <w:p w:rsidR="00BC7670" w:rsidRPr="00767CA7" w:rsidRDefault="00BC7670" w:rsidP="00E432D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7670" w:rsidRPr="004A2BAB" w:rsidTr="00BC7670">
        <w:trPr>
          <w:trHeight w:val="450"/>
          <w:jc w:val="center"/>
        </w:trPr>
        <w:tc>
          <w:tcPr>
            <w:tcW w:w="2014" w:type="dxa"/>
            <w:vMerge/>
            <w:shd w:val="clear" w:color="auto" w:fill="auto"/>
            <w:vAlign w:val="center"/>
          </w:tcPr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vMerge/>
            <w:vAlign w:val="center"/>
          </w:tcPr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raffic Planning and Management</w:t>
            </w:r>
          </w:p>
        </w:tc>
        <w:tc>
          <w:tcPr>
            <w:tcW w:w="13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7670" w:rsidRPr="009839EE" w:rsidRDefault="00BC7670" w:rsidP="006A235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Default="00BC7670" w:rsidP="006A23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Default="00BC7670" w:rsidP="006A23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/>
            <w:tcBorders>
              <w:left w:val="single" w:sz="4" w:space="0" w:color="auto"/>
            </w:tcBorders>
            <w:vAlign w:val="center"/>
          </w:tcPr>
          <w:p w:rsidR="00BC7670" w:rsidRPr="00767CA7" w:rsidRDefault="00BC7670" w:rsidP="006A235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vMerge/>
            <w:tcBorders>
              <w:left w:val="single" w:sz="4" w:space="0" w:color="auto"/>
            </w:tcBorders>
            <w:vAlign w:val="center"/>
          </w:tcPr>
          <w:p w:rsidR="00BC7670" w:rsidRPr="00767CA7" w:rsidRDefault="00BC7670" w:rsidP="00E432D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D0A83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6D0A83" w:rsidRDefault="006D0A83" w:rsidP="00E432D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/09/2022</w:t>
            </w:r>
          </w:p>
          <w:p w:rsidR="006D0A83" w:rsidRDefault="006D0A83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019" w:type="dxa"/>
            <w:vAlign w:val="center"/>
          </w:tcPr>
          <w:p w:rsidR="006D0A83" w:rsidRDefault="006D0A83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6A39D8" w:rsidRDefault="006D0A83" w:rsidP="00E432D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Pr="009839EE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839EE">
              <w:rPr>
                <w:rFonts w:ascii="Times New Roman" w:hAnsi="Times New Roman" w:cs="Times New Roman"/>
                <w:sz w:val="20"/>
                <w:szCs w:val="20"/>
              </w:rPr>
              <w:t>Highway Construction, Maintenance and Railway Engineering</w:t>
            </w:r>
          </w:p>
          <w:p w:rsidR="006D0A83" w:rsidRPr="00476606" w:rsidRDefault="00901C1E" w:rsidP="00901C1E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CE 441)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767CA7" w:rsidRDefault="006D0A83" w:rsidP="00B25DC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hAnsi="Times New Roman" w:cs="Times New Roman"/>
                <w:sz w:val="20"/>
                <w:szCs w:val="20"/>
              </w:rPr>
              <w:t>Geotechnical Analysis and Design</w:t>
            </w:r>
          </w:p>
          <w:p w:rsidR="006D0A83" w:rsidRDefault="006D0A83" w:rsidP="00B25DC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E333</w:t>
            </w: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Default="006D0A83" w:rsidP="00901C1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767CA7" w:rsidRDefault="006D0A83" w:rsidP="00B25DC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B25DC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767CA7" w:rsidRDefault="006D0A83" w:rsidP="00B25DC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Surveying</w:t>
            </w:r>
          </w:p>
          <w:p w:rsidR="006D0A83" w:rsidRPr="00767CA7" w:rsidRDefault="006D0A83" w:rsidP="00B25DC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CE0732105</w:t>
            </w:r>
          </w:p>
          <w:p w:rsidR="006D0A83" w:rsidRPr="00767CA7" w:rsidRDefault="006D0A83" w:rsidP="00B25DC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767CA7" w:rsidRDefault="006D0A83" w:rsidP="00E432D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D0A83" w:rsidRPr="004A2BAB" w:rsidTr="00E432DD">
        <w:trPr>
          <w:trHeight w:val="611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6D0A83" w:rsidP="001D138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9/09/2022</w:t>
            </w:r>
          </w:p>
          <w:p w:rsidR="006D0A83" w:rsidRPr="008F2E69" w:rsidRDefault="006D0A83" w:rsidP="001D138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B1EA5" w:rsidP="001D138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Pr="00C23DB3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839EE">
              <w:rPr>
                <w:rFonts w:ascii="Times New Roman" w:hAnsi="Times New Roman" w:cs="Times New Roman"/>
                <w:sz w:val="20"/>
                <w:szCs w:val="20"/>
              </w:rPr>
              <w:t>Foundation Engineering</w:t>
            </w:r>
          </w:p>
          <w:p w:rsidR="006D0A83" w:rsidRPr="004A1A5C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CE431)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C446E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Structural Analysis &amp; Design-II</w:t>
            </w:r>
          </w:p>
          <w:p w:rsidR="006D0A83" w:rsidRDefault="006D0A83" w:rsidP="00C446E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13</w:t>
            </w:r>
          </w:p>
          <w:p w:rsidR="006D0A83" w:rsidRPr="004A1A5C" w:rsidRDefault="006D0A83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1C30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9E713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athematics-III</w:t>
            </w:r>
          </w:p>
          <w:p w:rsidR="006D0A83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ath 203</w:t>
            </w:r>
          </w:p>
          <w:p w:rsidR="006D0A83" w:rsidRPr="004A1A5C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277598" w:rsidRPr="00767CA7" w:rsidRDefault="00277598" w:rsidP="0027759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Basic Electrical Engineering</w:t>
            </w:r>
          </w:p>
          <w:p w:rsidR="00277598" w:rsidRPr="00767CA7" w:rsidRDefault="00277598" w:rsidP="0027759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EEE 0713101</w:t>
            </w:r>
          </w:p>
          <w:p w:rsidR="006D0A83" w:rsidRPr="004A1A5C" w:rsidRDefault="006D0A83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Default="006D0A83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Pr="004A1A5C" w:rsidRDefault="00370401" w:rsidP="0037040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0A83" w:rsidRPr="004A2BAB" w:rsidTr="00E432DD">
        <w:trPr>
          <w:trHeight w:val="435"/>
          <w:jc w:val="center"/>
        </w:trPr>
        <w:tc>
          <w:tcPr>
            <w:tcW w:w="2014" w:type="dxa"/>
            <w:vMerge w:val="restart"/>
            <w:shd w:val="clear" w:color="auto" w:fill="auto"/>
            <w:vAlign w:val="center"/>
          </w:tcPr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21/09/2022</w:t>
            </w:r>
          </w:p>
          <w:p w:rsidR="006D0A83" w:rsidRPr="008F2E69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019" w:type="dxa"/>
            <w:vMerge w:val="restart"/>
            <w:vAlign w:val="center"/>
          </w:tcPr>
          <w:p w:rsidR="006D0A83" w:rsidRPr="008F2E69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Pre-stressed Concrete</w:t>
            </w:r>
          </w:p>
          <w:p w:rsidR="006D0A83" w:rsidRPr="00476606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(CE 415)</w:t>
            </w:r>
          </w:p>
        </w:tc>
        <w:tc>
          <w:tcPr>
            <w:tcW w:w="130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C1E" w:rsidRPr="004A1A5C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Water Supply Engineering</w:t>
            </w:r>
          </w:p>
          <w:p w:rsidR="006D0A83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51</w:t>
            </w:r>
          </w:p>
        </w:tc>
        <w:tc>
          <w:tcPr>
            <w:tcW w:w="1392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E7139" w:rsidRPr="004A1A5C" w:rsidRDefault="009E7139" w:rsidP="009E713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Geology &amp; Geomorphology</w:t>
            </w:r>
          </w:p>
          <w:p w:rsidR="009E7139" w:rsidRDefault="009E7139" w:rsidP="009E713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231</w:t>
            </w:r>
          </w:p>
          <w:p w:rsidR="006D0A83" w:rsidRPr="004A1A5C" w:rsidRDefault="006D0A83" w:rsidP="0032404D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 w:val="restart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vMerge w:val="restart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echanics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E 0732101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&amp;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echanics II</w:t>
            </w:r>
            <w:r w:rsidRPr="009650B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6D0A83" w:rsidRPr="004A2BAB" w:rsidTr="00E432DD">
        <w:trPr>
          <w:trHeight w:val="435"/>
          <w:jc w:val="center"/>
        </w:trPr>
        <w:tc>
          <w:tcPr>
            <w:tcW w:w="201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vMerge/>
            <w:tcBorders>
              <w:bottom w:val="single" w:sz="4" w:space="0" w:color="auto"/>
            </w:tcBorders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ighway Drainage and Airport Engineering</w:t>
            </w:r>
          </w:p>
        </w:tc>
        <w:tc>
          <w:tcPr>
            <w:tcW w:w="13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9839EE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767CA7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vMerge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0A83" w:rsidRPr="004A2BAB" w:rsidTr="00E432DD">
        <w:trPr>
          <w:trHeight w:val="98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/09/2022</w:t>
            </w: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aturday </w:t>
            </w:r>
          </w:p>
          <w:p w:rsidR="006D0A83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0A83" w:rsidRPr="00481C18" w:rsidRDefault="006D0A83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0A83" w:rsidRPr="00481C18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Pr="004A1A5C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 xml:space="preserve">Engineering Hydrology  </w:t>
            </w:r>
            <w:r w:rsidRPr="009839EE">
              <w:rPr>
                <w:rFonts w:ascii="Times New Roman" w:hAnsi="Times New Roman" w:cs="Times New Roman"/>
                <w:sz w:val="20"/>
                <w:szCs w:val="20"/>
              </w:rPr>
              <w:t>&amp; Irrigation</w:t>
            </w:r>
          </w:p>
          <w:p w:rsidR="006D0A83" w:rsidRPr="004A1A5C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(CE 461)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1C30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Open Channel Hydraulics</w:t>
            </w:r>
          </w:p>
          <w:p w:rsidR="006D0A83" w:rsidRPr="004A1A5C" w:rsidRDefault="006D0A83" w:rsidP="001C30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61</w:t>
            </w: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1C30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omputer Programming &amp; Numerical Methods</w:t>
            </w:r>
          </w:p>
          <w:p w:rsidR="006D0A83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SE 201</w:t>
            </w:r>
          </w:p>
          <w:p w:rsidR="006D0A83" w:rsidRDefault="006D0A83" w:rsidP="001E10C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277598" w:rsidRPr="004A1A5C" w:rsidRDefault="00277598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athematics-II</w:t>
            </w:r>
          </w:p>
          <w:p w:rsidR="00277598" w:rsidRPr="004A1A5C" w:rsidRDefault="00277598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D0A83" w:rsidRPr="004A1A5C" w:rsidRDefault="00277598" w:rsidP="0027759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ath 103</w:t>
            </w: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8F2E69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0A83" w:rsidRPr="004A2BAB" w:rsidTr="00E432DD">
        <w:trPr>
          <w:trHeight w:val="98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5/09/2022</w:t>
            </w: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nday </w:t>
            </w:r>
          </w:p>
          <w:p w:rsidR="006D0A83" w:rsidRPr="00481C18" w:rsidRDefault="006D0A83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74026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740263">
              <w:rPr>
                <w:rFonts w:ascii="Times New Roman" w:hAnsi="Times New Roman" w:cs="Times New Roman"/>
                <w:sz w:val="18"/>
                <w:szCs w:val="18"/>
              </w:rPr>
              <w:t xml:space="preserve">Solid Waste Management </w:t>
            </w:r>
          </w:p>
          <w:p w:rsidR="006D0A83" w:rsidRPr="0074026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740263">
              <w:rPr>
                <w:rFonts w:ascii="Times New Roman" w:hAnsi="Times New Roman" w:cs="Times New Roman"/>
                <w:sz w:val="18"/>
                <w:szCs w:val="18"/>
              </w:rPr>
              <w:t>CE 453</w:t>
            </w:r>
          </w:p>
          <w:p w:rsidR="006D0A83" w:rsidRPr="00476606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C1E" w:rsidRPr="009C1080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C1080">
              <w:rPr>
                <w:rFonts w:ascii="Times New Roman" w:hAnsi="Times New Roman" w:cs="Times New Roman"/>
                <w:sz w:val="20"/>
                <w:szCs w:val="20"/>
              </w:rPr>
              <w:t>Structural Analysis &amp; Design-I</w:t>
            </w:r>
          </w:p>
          <w:p w:rsidR="006D0A83" w:rsidRPr="009C1080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C1080">
              <w:rPr>
                <w:rFonts w:ascii="Times New Roman" w:hAnsi="Times New Roman" w:cs="Times New Roman"/>
                <w:sz w:val="20"/>
                <w:szCs w:val="20"/>
              </w:rPr>
              <w:t>CE 311</w:t>
            </w: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athematics-IV</w:t>
            </w:r>
          </w:p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ath 301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Default="006D0A83" w:rsidP="00550996">
            <w:pPr>
              <w:spacing w:line="276" w:lineRule="auto"/>
              <w:ind w:left="593" w:hanging="57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thematics-I</w:t>
            </w:r>
          </w:p>
          <w:p w:rsidR="006D0A83" w:rsidRPr="004A1A5C" w:rsidRDefault="006D0A83" w:rsidP="00550996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Math 0541163</w:t>
            </w:r>
          </w:p>
        </w:tc>
      </w:tr>
      <w:tr w:rsidR="006D0A83" w:rsidRPr="004A2BAB" w:rsidTr="00E432DD">
        <w:trPr>
          <w:trHeight w:val="98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7/09/2022</w:t>
            </w:r>
          </w:p>
          <w:p w:rsidR="006D0A83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  <w:p w:rsidR="006D0A83" w:rsidRDefault="006D0A83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D0A83" w:rsidP="001D138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09036C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839EE">
              <w:rPr>
                <w:rFonts w:ascii="Times New Roman" w:hAnsi="Times New Roman" w:cs="Times New Roman"/>
                <w:sz w:val="20"/>
                <w:szCs w:val="20"/>
              </w:rPr>
              <w:t xml:space="preserve">Waste Water Treatment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anitation Technology </w:t>
            </w:r>
          </w:p>
          <w:p w:rsidR="006D0A83" w:rsidRPr="004A1A5C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CE 451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Design of Concrete Structures-II</w:t>
            </w:r>
          </w:p>
          <w:p w:rsidR="006D0A83" w:rsidRPr="004A1A5C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17</w:t>
            </w: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Default="006D0A83" w:rsidP="00901C1E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1A5907" w:rsidRDefault="006D0A83" w:rsidP="001D138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aterials</w:t>
            </w:r>
          </w:p>
          <w:p w:rsidR="006D0A83" w:rsidRPr="004A1A5C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203</w:t>
            </w: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Principles of Accounting ACC0411171</w:t>
            </w: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697D73" w:rsidRDefault="006D0A83" w:rsidP="001D1384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D0A83" w:rsidRPr="004A2BAB" w:rsidTr="00E432DD">
        <w:trPr>
          <w:trHeight w:val="668"/>
          <w:jc w:val="center"/>
        </w:trPr>
        <w:tc>
          <w:tcPr>
            <w:tcW w:w="2014" w:type="dxa"/>
            <w:vMerge w:val="restart"/>
            <w:shd w:val="clear" w:color="auto" w:fill="auto"/>
            <w:vAlign w:val="center"/>
          </w:tcPr>
          <w:p w:rsidR="006D0A83" w:rsidRDefault="006D0A83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9/09/2022</w:t>
            </w:r>
          </w:p>
          <w:p w:rsidR="006D0A83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019" w:type="dxa"/>
            <w:vMerge w:val="restart"/>
            <w:vAlign w:val="center"/>
          </w:tcPr>
          <w:p w:rsidR="006D0A83" w:rsidRPr="008F2E69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740263">
              <w:rPr>
                <w:rFonts w:ascii="Times New Roman" w:hAnsi="Times New Roman" w:cs="Times New Roman"/>
                <w:sz w:val="18"/>
                <w:szCs w:val="18"/>
              </w:rPr>
              <w:t>Environmental Pollution Control</w:t>
            </w:r>
          </w:p>
          <w:p w:rsidR="006D0A8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740263">
              <w:rPr>
                <w:rFonts w:ascii="Times New Roman" w:hAnsi="Times New Roman" w:cs="Times New Roman"/>
                <w:sz w:val="18"/>
                <w:szCs w:val="18"/>
              </w:rPr>
              <w:t>CE 455</w:t>
            </w:r>
          </w:p>
          <w:p w:rsidR="006D0A83" w:rsidRPr="00476606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C1E" w:rsidRPr="004A1A5C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Project Planning &amp; Management</w:t>
            </w:r>
          </w:p>
          <w:p w:rsidR="00901C1E" w:rsidRPr="009C1080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CE 403</w:t>
            </w:r>
          </w:p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echanics of Materials-II</w:t>
            </w:r>
          </w:p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211</w:t>
            </w:r>
          </w:p>
          <w:p w:rsidR="006D0A83" w:rsidRPr="001A5907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 w:val="restart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vMerge w:val="restart"/>
            <w:tcBorders>
              <w:left w:val="single" w:sz="4" w:space="0" w:color="auto"/>
            </w:tcBorders>
            <w:vAlign w:val="center"/>
          </w:tcPr>
          <w:p w:rsidR="006D0A83" w:rsidRPr="00697D7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D0A83" w:rsidRPr="004A2BAB" w:rsidTr="00E432DD">
        <w:trPr>
          <w:trHeight w:val="667"/>
          <w:jc w:val="center"/>
        </w:trPr>
        <w:tc>
          <w:tcPr>
            <w:tcW w:w="201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6D0A83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vMerge/>
            <w:tcBorders>
              <w:bottom w:val="single" w:sz="4" w:space="0" w:color="auto"/>
            </w:tcBorders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74026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echanic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</w:p>
        </w:tc>
        <w:tc>
          <w:tcPr>
            <w:tcW w:w="13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9839EE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vMerge/>
            <w:tcBorders>
              <w:left w:val="single" w:sz="4" w:space="0" w:color="auto"/>
            </w:tcBorders>
            <w:vAlign w:val="center"/>
          </w:tcPr>
          <w:p w:rsidR="006D0A83" w:rsidRPr="00697D7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D0A83" w:rsidRPr="004A2BAB" w:rsidTr="00E432DD">
        <w:trPr>
          <w:trHeight w:val="89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1EA5" w:rsidRDefault="00CB0C48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1/10</w:t>
            </w:r>
            <w:r w:rsidR="006B1EA5">
              <w:rPr>
                <w:rFonts w:ascii="Times New Roman" w:hAnsi="Times New Roman" w:cs="Times New Roman"/>
                <w:b/>
                <w:sz w:val="20"/>
                <w:szCs w:val="20"/>
              </w:rPr>
              <w:t>/2022</w:t>
            </w:r>
          </w:p>
          <w:p w:rsidR="006D0A83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  <w:p w:rsidR="006D0A83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767CA7" w:rsidRDefault="006D0A83" w:rsidP="00C446E7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hAnsi="Times New Roman" w:cs="Times New Roman"/>
                <w:sz w:val="20"/>
                <w:szCs w:val="20"/>
              </w:rPr>
              <w:t>Highway Geometry and Traffic engineering</w:t>
            </w:r>
          </w:p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9C1080" w:rsidRDefault="006D0A83" w:rsidP="006B1E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370401" w:rsidRDefault="006D0A83" w:rsidP="0093737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70401">
              <w:rPr>
                <w:rFonts w:ascii="Times New Roman" w:hAnsi="Times New Roman" w:cs="Times New Roman"/>
                <w:sz w:val="20"/>
                <w:szCs w:val="20"/>
              </w:rPr>
              <w:t>Mechanics of Materials-I</w:t>
            </w:r>
          </w:p>
          <w:p w:rsidR="006D0A83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70401">
              <w:rPr>
                <w:rFonts w:ascii="Times New Roman" w:hAnsi="Times New Roman" w:cs="Times New Roman"/>
                <w:sz w:val="20"/>
                <w:szCs w:val="20"/>
              </w:rPr>
              <w:t>CE 211</w:t>
            </w: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0A83" w:rsidRPr="004A2BAB" w:rsidTr="00E432DD">
        <w:trPr>
          <w:trHeight w:val="89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CB0C48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2/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  <w:r w:rsidR="006B1EA5">
              <w:rPr>
                <w:rFonts w:ascii="Times New Roman" w:hAnsi="Times New Roman" w:cs="Times New Roman"/>
                <w:b/>
                <w:sz w:val="20"/>
                <w:szCs w:val="20"/>
              </w:rPr>
              <w:t>/2022</w:t>
            </w:r>
          </w:p>
          <w:p w:rsidR="006B1EA5" w:rsidRDefault="006B1EA5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unday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:rsidR="006D0A83" w:rsidRPr="008F2E69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0401" w:rsidRPr="00370401" w:rsidRDefault="00370401" w:rsidP="00370401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0401">
              <w:rPr>
                <w:rFonts w:ascii="Times New Roman" w:eastAsia="Times New Roman" w:hAnsi="Times New Roman" w:cs="Times New Roman"/>
                <w:sz w:val="16"/>
                <w:szCs w:val="16"/>
              </w:rPr>
              <w:t>Structural Analysis &amp; Design-III</w:t>
            </w:r>
          </w:p>
          <w:p w:rsidR="00370401" w:rsidRDefault="00370401" w:rsidP="00370401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0401">
              <w:rPr>
                <w:rFonts w:ascii="Times New Roman" w:eastAsia="Times New Roman" w:hAnsi="Times New Roman" w:cs="Times New Roman"/>
                <w:sz w:val="16"/>
                <w:szCs w:val="16"/>
              </w:rPr>
              <w:t>CE 411</w:t>
            </w:r>
          </w:p>
          <w:p w:rsidR="006D0A83" w:rsidRPr="004A1A5C" w:rsidRDefault="006D0A83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B1EA5" w:rsidRPr="004A1A5C" w:rsidRDefault="006B1EA5" w:rsidP="006B1EA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il Mechanics</w:t>
            </w: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31</w:t>
            </w:r>
          </w:p>
          <w:p w:rsidR="006D0A83" w:rsidRPr="009C1080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 xml:space="preserve">Fluid 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echanics</w:t>
            </w:r>
          </w:p>
          <w:p w:rsidR="006D0A83" w:rsidRDefault="006D0A83" w:rsidP="007559E2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261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767CA7" w:rsidRDefault="006D0A83" w:rsidP="000C6C5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English</w:t>
            </w:r>
          </w:p>
          <w:p w:rsidR="006D0A83" w:rsidRPr="00767CA7" w:rsidRDefault="006D0A83" w:rsidP="000C6C5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ENG0231135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1D3B78" w:rsidRPr="004A1A5C" w:rsidRDefault="00476606" w:rsidP="00476606">
      <w:pPr>
        <w:tabs>
          <w:tab w:val="left" w:pos="2685"/>
        </w:tabs>
        <w:rPr>
          <w:rFonts w:ascii="Times New Roman" w:eastAsia="Times New Roman" w:hAnsi="Times New Roman" w:cs="Times New Roman"/>
          <w:sz w:val="2"/>
          <w:szCs w:val="20"/>
        </w:rPr>
      </w:pPr>
      <w:r>
        <w:rPr>
          <w:rFonts w:ascii="Times New Roman" w:eastAsia="Times New Roman" w:hAnsi="Times New Roman" w:cs="Times New Roman"/>
          <w:sz w:val="2"/>
          <w:szCs w:val="20"/>
        </w:rPr>
        <w:tab/>
      </w:r>
    </w:p>
    <w:p w:rsidR="001D3B78" w:rsidRDefault="001D3B78" w:rsidP="001D3B78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:rsidR="001D3B78" w:rsidRPr="0071115B" w:rsidRDefault="001D3B78" w:rsidP="001D3B78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1115B">
        <w:rPr>
          <w:rFonts w:ascii="Times New Roman" w:eastAsia="Times New Roman" w:hAnsi="Times New Roman" w:cs="Times New Roman"/>
          <w:b/>
          <w:sz w:val="20"/>
          <w:szCs w:val="20"/>
        </w:rPr>
        <w:t>C/C:</w:t>
      </w:r>
    </w:p>
    <w:p w:rsidR="001D3B78" w:rsidRDefault="001D3B78" w:rsidP="001D3B78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:rsidR="00156568" w:rsidRPr="0071115B" w:rsidRDefault="00156568" w:rsidP="00156568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71115B">
        <w:rPr>
          <w:rFonts w:ascii="Times New Roman" w:eastAsia="Times New Roman" w:hAnsi="Times New Roman" w:cs="Times New Roman"/>
          <w:sz w:val="20"/>
          <w:szCs w:val="20"/>
        </w:rPr>
        <w:t>…………………………….…..</w:t>
      </w:r>
    </w:p>
    <w:p w:rsidR="00156568" w:rsidRPr="00590306" w:rsidRDefault="00156568" w:rsidP="00156568">
      <w:pPr>
        <w:spacing w:after="0"/>
        <w:rPr>
          <w:rFonts w:ascii="Times New Roman" w:eastAsia="Times New Roman" w:hAnsi="Times New Roman" w:cs="Times New Roman"/>
          <w:sz w:val="16"/>
          <w:szCs w:val="20"/>
        </w:rPr>
      </w:pPr>
      <w:r w:rsidRPr="00590306">
        <w:rPr>
          <w:rFonts w:ascii="Times New Roman" w:eastAsia="Times New Roman" w:hAnsi="Times New Roman" w:cs="Times New Roman"/>
          <w:sz w:val="20"/>
          <w:szCs w:val="20"/>
        </w:rPr>
        <w:t xml:space="preserve"> Controller of Examination</w:t>
      </w:r>
    </w:p>
    <w:tbl>
      <w:tblPr>
        <w:tblStyle w:val="TableGrid"/>
        <w:tblpPr w:leftFromText="180" w:rightFromText="180" w:vertAnchor="page" w:horzAnchor="margin" w:tblpXSpec="right" w:tblpY="903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988"/>
        <w:gridCol w:w="4050"/>
        <w:gridCol w:w="3100"/>
        <w:gridCol w:w="2030"/>
      </w:tblGrid>
      <w:tr w:rsidR="00BC7670" w:rsidRPr="009E5322" w:rsidTr="00BC7670">
        <w:trPr>
          <w:trHeight w:val="539"/>
        </w:trPr>
        <w:tc>
          <w:tcPr>
            <w:tcW w:w="2988" w:type="dxa"/>
            <w:hideMark/>
          </w:tcPr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Vice  Chancellor</w:t>
            </w:r>
          </w:p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Pro-Vice  Chancellor</w:t>
            </w:r>
          </w:p>
        </w:tc>
        <w:tc>
          <w:tcPr>
            <w:tcW w:w="4050" w:type="dxa"/>
            <w:hideMark/>
          </w:tcPr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 xml:space="preserve">Dean, Faculty of Science &amp; Engineering </w:t>
            </w:r>
          </w:p>
          <w:p w:rsidR="00BC7670" w:rsidRPr="009E5322" w:rsidRDefault="00BC7670" w:rsidP="00BC7670">
            <w:pPr>
              <w:ind w:left="27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3100" w:type="dxa"/>
          </w:tcPr>
          <w:p w:rsidR="00BC7670" w:rsidRPr="009E5322" w:rsidRDefault="00BC7670" w:rsidP="00BC7670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20"/>
              </w:rPr>
              <w:t>Head, Dept. of Civil Engineering</w:t>
            </w:r>
          </w:p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Admission</w:t>
            </w:r>
          </w:p>
          <w:p w:rsidR="00BC7670" w:rsidRPr="009E5322" w:rsidRDefault="00BC7670" w:rsidP="00BC7670">
            <w:p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2030" w:type="dxa"/>
            <w:hideMark/>
          </w:tcPr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File &amp; Notice Board</w:t>
            </w:r>
          </w:p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Registrar</w:t>
            </w:r>
          </w:p>
        </w:tc>
      </w:tr>
    </w:tbl>
    <w:p w:rsidR="001D3B78" w:rsidRDefault="00156568" w:rsidP="001D3B78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71115B">
        <w:rPr>
          <w:rFonts w:ascii="Times New Roman" w:eastAsia="Times New Roman" w:hAnsi="Times New Roman" w:cs="Times New Roman"/>
          <w:sz w:val="20"/>
          <w:szCs w:val="20"/>
        </w:rPr>
        <w:t>Southern University Bangladesh</w:t>
      </w:r>
    </w:p>
    <w:sectPr w:rsidR="001D3B78" w:rsidSect="004A1A5C">
      <w:pgSz w:w="16839" w:h="11907" w:orient="landscape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7C99" w:rsidRDefault="008E7C99" w:rsidP="002F4B78">
      <w:pPr>
        <w:spacing w:after="0" w:line="240" w:lineRule="auto"/>
      </w:pPr>
      <w:r>
        <w:separator/>
      </w:r>
    </w:p>
  </w:endnote>
  <w:endnote w:type="continuationSeparator" w:id="1">
    <w:p w:rsidR="008E7C99" w:rsidRDefault="008E7C99" w:rsidP="002F4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7C99" w:rsidRDefault="008E7C99" w:rsidP="002F4B78">
      <w:pPr>
        <w:spacing w:after="0" w:line="240" w:lineRule="auto"/>
      </w:pPr>
      <w:r>
        <w:separator/>
      </w:r>
    </w:p>
  </w:footnote>
  <w:footnote w:type="continuationSeparator" w:id="1">
    <w:p w:rsidR="008E7C99" w:rsidRDefault="008E7C99" w:rsidP="002F4B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316BFF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166609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6176B6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F34439"/>
    <w:multiLevelType w:val="hybridMultilevel"/>
    <w:tmpl w:val="08BC6360"/>
    <w:lvl w:ilvl="0" w:tplc="3C421AD0">
      <w:start w:val="1"/>
      <w:numFmt w:val="lowerRoman"/>
      <w:lvlText w:val="%1)"/>
      <w:lvlJc w:val="left"/>
      <w:pPr>
        <w:ind w:left="10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4">
    <w:nsid w:val="4D451730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7D74EC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jOxMDSyNLYwNLQwMzVV0lEKTi0uzszPAykwrgUAWkR5BSwAAAA="/>
  </w:docVars>
  <w:rsids>
    <w:rsidRoot w:val="007129F9"/>
    <w:rsid w:val="00000F5F"/>
    <w:rsid w:val="00001FDE"/>
    <w:rsid w:val="00006532"/>
    <w:rsid w:val="000123B1"/>
    <w:rsid w:val="00014B8E"/>
    <w:rsid w:val="00017788"/>
    <w:rsid w:val="00022FCB"/>
    <w:rsid w:val="00023EC6"/>
    <w:rsid w:val="00024926"/>
    <w:rsid w:val="00025774"/>
    <w:rsid w:val="00030B4A"/>
    <w:rsid w:val="00030D55"/>
    <w:rsid w:val="00030DCD"/>
    <w:rsid w:val="00030F41"/>
    <w:rsid w:val="000313AB"/>
    <w:rsid w:val="00032E05"/>
    <w:rsid w:val="00032E45"/>
    <w:rsid w:val="00036661"/>
    <w:rsid w:val="00036C33"/>
    <w:rsid w:val="00040739"/>
    <w:rsid w:val="000441CC"/>
    <w:rsid w:val="00046A99"/>
    <w:rsid w:val="0004706E"/>
    <w:rsid w:val="00050559"/>
    <w:rsid w:val="00054B0E"/>
    <w:rsid w:val="00057590"/>
    <w:rsid w:val="00057B88"/>
    <w:rsid w:val="00063B64"/>
    <w:rsid w:val="0006690E"/>
    <w:rsid w:val="00070531"/>
    <w:rsid w:val="00070F24"/>
    <w:rsid w:val="00076321"/>
    <w:rsid w:val="000828AF"/>
    <w:rsid w:val="000834A8"/>
    <w:rsid w:val="000849CE"/>
    <w:rsid w:val="0008717F"/>
    <w:rsid w:val="0009036C"/>
    <w:rsid w:val="00095472"/>
    <w:rsid w:val="00096066"/>
    <w:rsid w:val="000A2689"/>
    <w:rsid w:val="000A2A0F"/>
    <w:rsid w:val="000A2A3E"/>
    <w:rsid w:val="000A402B"/>
    <w:rsid w:val="000A69A0"/>
    <w:rsid w:val="000B403B"/>
    <w:rsid w:val="000B5A94"/>
    <w:rsid w:val="000B6D84"/>
    <w:rsid w:val="000C49A3"/>
    <w:rsid w:val="000C6C5C"/>
    <w:rsid w:val="000C77EB"/>
    <w:rsid w:val="000D33C2"/>
    <w:rsid w:val="000D3A30"/>
    <w:rsid w:val="000E0365"/>
    <w:rsid w:val="000E1286"/>
    <w:rsid w:val="000E383A"/>
    <w:rsid w:val="000F3507"/>
    <w:rsid w:val="000F4CE9"/>
    <w:rsid w:val="000F65F3"/>
    <w:rsid w:val="001029F0"/>
    <w:rsid w:val="00104E74"/>
    <w:rsid w:val="0011116D"/>
    <w:rsid w:val="0011305D"/>
    <w:rsid w:val="00121C4C"/>
    <w:rsid w:val="00124EC2"/>
    <w:rsid w:val="00127F03"/>
    <w:rsid w:val="00130620"/>
    <w:rsid w:val="00131B73"/>
    <w:rsid w:val="001404A8"/>
    <w:rsid w:val="00143288"/>
    <w:rsid w:val="00145B65"/>
    <w:rsid w:val="0015139E"/>
    <w:rsid w:val="00151AFC"/>
    <w:rsid w:val="00152DFF"/>
    <w:rsid w:val="00153824"/>
    <w:rsid w:val="00155786"/>
    <w:rsid w:val="00156568"/>
    <w:rsid w:val="00165DC4"/>
    <w:rsid w:val="001719A3"/>
    <w:rsid w:val="00173412"/>
    <w:rsid w:val="0018602F"/>
    <w:rsid w:val="001924CD"/>
    <w:rsid w:val="001963AE"/>
    <w:rsid w:val="00196406"/>
    <w:rsid w:val="00197C11"/>
    <w:rsid w:val="001A29E7"/>
    <w:rsid w:val="001A30E3"/>
    <w:rsid w:val="001B634B"/>
    <w:rsid w:val="001C0863"/>
    <w:rsid w:val="001C30D1"/>
    <w:rsid w:val="001C4BE1"/>
    <w:rsid w:val="001C63E5"/>
    <w:rsid w:val="001D1384"/>
    <w:rsid w:val="001D3B78"/>
    <w:rsid w:val="001D5C81"/>
    <w:rsid w:val="001E0D90"/>
    <w:rsid w:val="001E10C8"/>
    <w:rsid w:val="001E4D00"/>
    <w:rsid w:val="001E4D13"/>
    <w:rsid w:val="001F7F88"/>
    <w:rsid w:val="0020695C"/>
    <w:rsid w:val="00210E5F"/>
    <w:rsid w:val="00211DE8"/>
    <w:rsid w:val="002172F6"/>
    <w:rsid w:val="00220AB1"/>
    <w:rsid w:val="00227E4D"/>
    <w:rsid w:val="00230429"/>
    <w:rsid w:val="002304E0"/>
    <w:rsid w:val="00237C57"/>
    <w:rsid w:val="00242B44"/>
    <w:rsid w:val="002435DB"/>
    <w:rsid w:val="0024788C"/>
    <w:rsid w:val="00254452"/>
    <w:rsid w:val="002566B0"/>
    <w:rsid w:val="00260611"/>
    <w:rsid w:val="00264437"/>
    <w:rsid w:val="00264564"/>
    <w:rsid w:val="00266401"/>
    <w:rsid w:val="00267143"/>
    <w:rsid w:val="00271363"/>
    <w:rsid w:val="002757F5"/>
    <w:rsid w:val="00275A22"/>
    <w:rsid w:val="00275D25"/>
    <w:rsid w:val="00277069"/>
    <w:rsid w:val="00277598"/>
    <w:rsid w:val="0028126C"/>
    <w:rsid w:val="002825AC"/>
    <w:rsid w:val="002828F5"/>
    <w:rsid w:val="002863F8"/>
    <w:rsid w:val="00286868"/>
    <w:rsid w:val="00290411"/>
    <w:rsid w:val="0029415C"/>
    <w:rsid w:val="002A56F3"/>
    <w:rsid w:val="002B08FE"/>
    <w:rsid w:val="002B4F5C"/>
    <w:rsid w:val="002C04F3"/>
    <w:rsid w:val="002C127A"/>
    <w:rsid w:val="002C31BB"/>
    <w:rsid w:val="002C6FB4"/>
    <w:rsid w:val="002D15A8"/>
    <w:rsid w:val="002D26F5"/>
    <w:rsid w:val="002D6AB9"/>
    <w:rsid w:val="002F3030"/>
    <w:rsid w:val="002F3F04"/>
    <w:rsid w:val="002F4B78"/>
    <w:rsid w:val="002F52F2"/>
    <w:rsid w:val="002F725A"/>
    <w:rsid w:val="0030452D"/>
    <w:rsid w:val="00304604"/>
    <w:rsid w:val="003146FC"/>
    <w:rsid w:val="00315C9B"/>
    <w:rsid w:val="00322959"/>
    <w:rsid w:val="0032404D"/>
    <w:rsid w:val="00324092"/>
    <w:rsid w:val="00324F97"/>
    <w:rsid w:val="0032792F"/>
    <w:rsid w:val="00340448"/>
    <w:rsid w:val="00340FAF"/>
    <w:rsid w:val="00341E54"/>
    <w:rsid w:val="003444F3"/>
    <w:rsid w:val="00346664"/>
    <w:rsid w:val="0034681F"/>
    <w:rsid w:val="00366EFA"/>
    <w:rsid w:val="00370401"/>
    <w:rsid w:val="0037502F"/>
    <w:rsid w:val="00383F26"/>
    <w:rsid w:val="0039265A"/>
    <w:rsid w:val="0039474D"/>
    <w:rsid w:val="003A05C9"/>
    <w:rsid w:val="003A1E46"/>
    <w:rsid w:val="003A3210"/>
    <w:rsid w:val="003A6224"/>
    <w:rsid w:val="003A64E1"/>
    <w:rsid w:val="003B3657"/>
    <w:rsid w:val="003B40E8"/>
    <w:rsid w:val="003C3BC2"/>
    <w:rsid w:val="003D0B1C"/>
    <w:rsid w:val="003D275B"/>
    <w:rsid w:val="003D5A01"/>
    <w:rsid w:val="003E1047"/>
    <w:rsid w:val="003E1B02"/>
    <w:rsid w:val="003E7B04"/>
    <w:rsid w:val="003F1085"/>
    <w:rsid w:val="003F3F08"/>
    <w:rsid w:val="003F7296"/>
    <w:rsid w:val="00401A3C"/>
    <w:rsid w:val="00401C0C"/>
    <w:rsid w:val="004060F2"/>
    <w:rsid w:val="00406EF8"/>
    <w:rsid w:val="00420101"/>
    <w:rsid w:val="00422816"/>
    <w:rsid w:val="004263F2"/>
    <w:rsid w:val="00430500"/>
    <w:rsid w:val="00430F05"/>
    <w:rsid w:val="004321AB"/>
    <w:rsid w:val="00434A43"/>
    <w:rsid w:val="0044057E"/>
    <w:rsid w:val="00441A77"/>
    <w:rsid w:val="004459A6"/>
    <w:rsid w:val="0044720D"/>
    <w:rsid w:val="004521A2"/>
    <w:rsid w:val="00457A99"/>
    <w:rsid w:val="00457BF0"/>
    <w:rsid w:val="00457EF0"/>
    <w:rsid w:val="00461F11"/>
    <w:rsid w:val="00464902"/>
    <w:rsid w:val="004670C9"/>
    <w:rsid w:val="00467EBE"/>
    <w:rsid w:val="00471D6D"/>
    <w:rsid w:val="00476606"/>
    <w:rsid w:val="00484462"/>
    <w:rsid w:val="00485AEB"/>
    <w:rsid w:val="004930D7"/>
    <w:rsid w:val="00493E14"/>
    <w:rsid w:val="004A185E"/>
    <w:rsid w:val="004A1A5C"/>
    <w:rsid w:val="004A2BAB"/>
    <w:rsid w:val="004A669C"/>
    <w:rsid w:val="004B030C"/>
    <w:rsid w:val="004B4EC0"/>
    <w:rsid w:val="004B5B7B"/>
    <w:rsid w:val="004B60B1"/>
    <w:rsid w:val="004B6B40"/>
    <w:rsid w:val="004B7627"/>
    <w:rsid w:val="004C0481"/>
    <w:rsid w:val="004C3C4B"/>
    <w:rsid w:val="004D0842"/>
    <w:rsid w:val="004D363B"/>
    <w:rsid w:val="004D474F"/>
    <w:rsid w:val="004D6971"/>
    <w:rsid w:val="004E1BF3"/>
    <w:rsid w:val="004E2EEC"/>
    <w:rsid w:val="004E5ED1"/>
    <w:rsid w:val="004F7C9A"/>
    <w:rsid w:val="00501DF8"/>
    <w:rsid w:val="005118B7"/>
    <w:rsid w:val="00511B9B"/>
    <w:rsid w:val="00512F51"/>
    <w:rsid w:val="005136FC"/>
    <w:rsid w:val="00514C9E"/>
    <w:rsid w:val="005151B9"/>
    <w:rsid w:val="00516096"/>
    <w:rsid w:val="00516363"/>
    <w:rsid w:val="005167F3"/>
    <w:rsid w:val="0051711D"/>
    <w:rsid w:val="005201A5"/>
    <w:rsid w:val="00521BD8"/>
    <w:rsid w:val="00525C0E"/>
    <w:rsid w:val="00530F42"/>
    <w:rsid w:val="005350B0"/>
    <w:rsid w:val="00540738"/>
    <w:rsid w:val="00550044"/>
    <w:rsid w:val="00550996"/>
    <w:rsid w:val="00551884"/>
    <w:rsid w:val="00553E66"/>
    <w:rsid w:val="00554BA1"/>
    <w:rsid w:val="0055605B"/>
    <w:rsid w:val="00563F18"/>
    <w:rsid w:val="00567EBA"/>
    <w:rsid w:val="00574AC6"/>
    <w:rsid w:val="00583478"/>
    <w:rsid w:val="005860DA"/>
    <w:rsid w:val="005871E7"/>
    <w:rsid w:val="00590E52"/>
    <w:rsid w:val="00596943"/>
    <w:rsid w:val="005971EF"/>
    <w:rsid w:val="005A068B"/>
    <w:rsid w:val="005A35D0"/>
    <w:rsid w:val="005B0F3B"/>
    <w:rsid w:val="005B3238"/>
    <w:rsid w:val="005B6BF5"/>
    <w:rsid w:val="005C0559"/>
    <w:rsid w:val="005C624E"/>
    <w:rsid w:val="005D0AAC"/>
    <w:rsid w:val="005D4F5D"/>
    <w:rsid w:val="005D6A82"/>
    <w:rsid w:val="005D7835"/>
    <w:rsid w:val="005E0BB5"/>
    <w:rsid w:val="005E1140"/>
    <w:rsid w:val="005E1A16"/>
    <w:rsid w:val="005E2D2F"/>
    <w:rsid w:val="005E4A4A"/>
    <w:rsid w:val="005E6051"/>
    <w:rsid w:val="005F73B0"/>
    <w:rsid w:val="006028DF"/>
    <w:rsid w:val="00603629"/>
    <w:rsid w:val="00603900"/>
    <w:rsid w:val="00604A36"/>
    <w:rsid w:val="006128FB"/>
    <w:rsid w:val="00613BD0"/>
    <w:rsid w:val="006152F2"/>
    <w:rsid w:val="00615BF2"/>
    <w:rsid w:val="00623D93"/>
    <w:rsid w:val="006271FA"/>
    <w:rsid w:val="006302EB"/>
    <w:rsid w:val="00633899"/>
    <w:rsid w:val="00640643"/>
    <w:rsid w:val="006406EB"/>
    <w:rsid w:val="00641570"/>
    <w:rsid w:val="0064472B"/>
    <w:rsid w:val="006457AB"/>
    <w:rsid w:val="00646137"/>
    <w:rsid w:val="00646FAC"/>
    <w:rsid w:val="00656577"/>
    <w:rsid w:val="00657AB2"/>
    <w:rsid w:val="00673083"/>
    <w:rsid w:val="00676F39"/>
    <w:rsid w:val="00686368"/>
    <w:rsid w:val="00697480"/>
    <w:rsid w:val="00697C20"/>
    <w:rsid w:val="00697D06"/>
    <w:rsid w:val="006A3419"/>
    <w:rsid w:val="006A374A"/>
    <w:rsid w:val="006A5DFA"/>
    <w:rsid w:val="006A69C8"/>
    <w:rsid w:val="006A716C"/>
    <w:rsid w:val="006B1471"/>
    <w:rsid w:val="006B1EA5"/>
    <w:rsid w:val="006B219A"/>
    <w:rsid w:val="006B38B3"/>
    <w:rsid w:val="006C01D6"/>
    <w:rsid w:val="006D0A83"/>
    <w:rsid w:val="006D1E02"/>
    <w:rsid w:val="006D4100"/>
    <w:rsid w:val="006D6EDB"/>
    <w:rsid w:val="006E0259"/>
    <w:rsid w:val="006E27EE"/>
    <w:rsid w:val="006E38EB"/>
    <w:rsid w:val="006F4BA9"/>
    <w:rsid w:val="007129F9"/>
    <w:rsid w:val="00712BBC"/>
    <w:rsid w:val="00716456"/>
    <w:rsid w:val="007277AA"/>
    <w:rsid w:val="00732C69"/>
    <w:rsid w:val="007349DE"/>
    <w:rsid w:val="007357F0"/>
    <w:rsid w:val="0074340A"/>
    <w:rsid w:val="00747348"/>
    <w:rsid w:val="007518FF"/>
    <w:rsid w:val="00753D97"/>
    <w:rsid w:val="007546AB"/>
    <w:rsid w:val="00755719"/>
    <w:rsid w:val="007559E2"/>
    <w:rsid w:val="007563AA"/>
    <w:rsid w:val="0076353E"/>
    <w:rsid w:val="00764302"/>
    <w:rsid w:val="00764705"/>
    <w:rsid w:val="00764F6C"/>
    <w:rsid w:val="00770A40"/>
    <w:rsid w:val="00772549"/>
    <w:rsid w:val="00772621"/>
    <w:rsid w:val="007800F9"/>
    <w:rsid w:val="0078017E"/>
    <w:rsid w:val="007815A8"/>
    <w:rsid w:val="00784812"/>
    <w:rsid w:val="00786B59"/>
    <w:rsid w:val="00787548"/>
    <w:rsid w:val="0079030C"/>
    <w:rsid w:val="00792AE7"/>
    <w:rsid w:val="007934BE"/>
    <w:rsid w:val="00796A1A"/>
    <w:rsid w:val="007A224D"/>
    <w:rsid w:val="007A4A9B"/>
    <w:rsid w:val="007A51F4"/>
    <w:rsid w:val="007A7525"/>
    <w:rsid w:val="007B56D0"/>
    <w:rsid w:val="007C3A77"/>
    <w:rsid w:val="007C57AB"/>
    <w:rsid w:val="007C66ED"/>
    <w:rsid w:val="007D39C7"/>
    <w:rsid w:val="007D4A84"/>
    <w:rsid w:val="007D4D97"/>
    <w:rsid w:val="007E38D8"/>
    <w:rsid w:val="007E54D7"/>
    <w:rsid w:val="007F77BB"/>
    <w:rsid w:val="008032F4"/>
    <w:rsid w:val="00804321"/>
    <w:rsid w:val="0081347D"/>
    <w:rsid w:val="008145BF"/>
    <w:rsid w:val="008170F4"/>
    <w:rsid w:val="00825C83"/>
    <w:rsid w:val="00827873"/>
    <w:rsid w:val="008334FA"/>
    <w:rsid w:val="0083357D"/>
    <w:rsid w:val="0083452C"/>
    <w:rsid w:val="00842FD8"/>
    <w:rsid w:val="00850CC3"/>
    <w:rsid w:val="00855B2E"/>
    <w:rsid w:val="00876C6E"/>
    <w:rsid w:val="008852D1"/>
    <w:rsid w:val="00890763"/>
    <w:rsid w:val="008948E2"/>
    <w:rsid w:val="00897F9E"/>
    <w:rsid w:val="008A0173"/>
    <w:rsid w:val="008A4173"/>
    <w:rsid w:val="008A62BB"/>
    <w:rsid w:val="008B469D"/>
    <w:rsid w:val="008C0BC8"/>
    <w:rsid w:val="008C7159"/>
    <w:rsid w:val="008C7A77"/>
    <w:rsid w:val="008D0F7E"/>
    <w:rsid w:val="008D538E"/>
    <w:rsid w:val="008E0DA8"/>
    <w:rsid w:val="008E1E3F"/>
    <w:rsid w:val="008E67BF"/>
    <w:rsid w:val="008E7C99"/>
    <w:rsid w:val="008F196C"/>
    <w:rsid w:val="008F2E69"/>
    <w:rsid w:val="00901C1E"/>
    <w:rsid w:val="0090417D"/>
    <w:rsid w:val="0090454D"/>
    <w:rsid w:val="009113E0"/>
    <w:rsid w:val="009155C0"/>
    <w:rsid w:val="00915C23"/>
    <w:rsid w:val="009166D9"/>
    <w:rsid w:val="00920266"/>
    <w:rsid w:val="00937372"/>
    <w:rsid w:val="0094176B"/>
    <w:rsid w:val="009435E2"/>
    <w:rsid w:val="0094769A"/>
    <w:rsid w:val="00951553"/>
    <w:rsid w:val="00954AAA"/>
    <w:rsid w:val="009629F8"/>
    <w:rsid w:val="00966DC9"/>
    <w:rsid w:val="00967563"/>
    <w:rsid w:val="00967838"/>
    <w:rsid w:val="009757CA"/>
    <w:rsid w:val="0097641A"/>
    <w:rsid w:val="00977951"/>
    <w:rsid w:val="00984D7D"/>
    <w:rsid w:val="00990A8F"/>
    <w:rsid w:val="009955C1"/>
    <w:rsid w:val="009975CB"/>
    <w:rsid w:val="009A457F"/>
    <w:rsid w:val="009A647A"/>
    <w:rsid w:val="009A73C9"/>
    <w:rsid w:val="009C0B3F"/>
    <w:rsid w:val="009C50B5"/>
    <w:rsid w:val="009C761C"/>
    <w:rsid w:val="009D3A65"/>
    <w:rsid w:val="009D40B5"/>
    <w:rsid w:val="009E4B30"/>
    <w:rsid w:val="009E5322"/>
    <w:rsid w:val="009E7139"/>
    <w:rsid w:val="009E79E2"/>
    <w:rsid w:val="009E7E99"/>
    <w:rsid w:val="009F2424"/>
    <w:rsid w:val="009F4D7F"/>
    <w:rsid w:val="009F6970"/>
    <w:rsid w:val="00A00586"/>
    <w:rsid w:val="00A00B44"/>
    <w:rsid w:val="00A03506"/>
    <w:rsid w:val="00A03556"/>
    <w:rsid w:val="00A12DA7"/>
    <w:rsid w:val="00A13B49"/>
    <w:rsid w:val="00A15410"/>
    <w:rsid w:val="00A21996"/>
    <w:rsid w:val="00A21FAF"/>
    <w:rsid w:val="00A23957"/>
    <w:rsid w:val="00A2430E"/>
    <w:rsid w:val="00A25199"/>
    <w:rsid w:val="00A255F3"/>
    <w:rsid w:val="00A258A8"/>
    <w:rsid w:val="00A2685D"/>
    <w:rsid w:val="00A30431"/>
    <w:rsid w:val="00A3625C"/>
    <w:rsid w:val="00A40FFC"/>
    <w:rsid w:val="00A46C91"/>
    <w:rsid w:val="00A47F59"/>
    <w:rsid w:val="00A5097A"/>
    <w:rsid w:val="00A55B39"/>
    <w:rsid w:val="00A639DD"/>
    <w:rsid w:val="00A64542"/>
    <w:rsid w:val="00A661BE"/>
    <w:rsid w:val="00A73174"/>
    <w:rsid w:val="00A74624"/>
    <w:rsid w:val="00A75712"/>
    <w:rsid w:val="00A80E94"/>
    <w:rsid w:val="00A82D6D"/>
    <w:rsid w:val="00A84DF6"/>
    <w:rsid w:val="00A95E06"/>
    <w:rsid w:val="00AA2E38"/>
    <w:rsid w:val="00AA4455"/>
    <w:rsid w:val="00AA49CA"/>
    <w:rsid w:val="00AA5D29"/>
    <w:rsid w:val="00AB4669"/>
    <w:rsid w:val="00AB4D28"/>
    <w:rsid w:val="00AC3499"/>
    <w:rsid w:val="00AC407B"/>
    <w:rsid w:val="00AD18DF"/>
    <w:rsid w:val="00AD195E"/>
    <w:rsid w:val="00AD2744"/>
    <w:rsid w:val="00AE64F7"/>
    <w:rsid w:val="00AF5B97"/>
    <w:rsid w:val="00AF64A2"/>
    <w:rsid w:val="00B00824"/>
    <w:rsid w:val="00B021D6"/>
    <w:rsid w:val="00B050F6"/>
    <w:rsid w:val="00B06597"/>
    <w:rsid w:val="00B1144A"/>
    <w:rsid w:val="00B25964"/>
    <w:rsid w:val="00B25F06"/>
    <w:rsid w:val="00B27363"/>
    <w:rsid w:val="00B620DF"/>
    <w:rsid w:val="00B64267"/>
    <w:rsid w:val="00B654CA"/>
    <w:rsid w:val="00B67B39"/>
    <w:rsid w:val="00B80D6B"/>
    <w:rsid w:val="00B81BF5"/>
    <w:rsid w:val="00B8469E"/>
    <w:rsid w:val="00B86E2D"/>
    <w:rsid w:val="00B87BE3"/>
    <w:rsid w:val="00B94066"/>
    <w:rsid w:val="00B95BA1"/>
    <w:rsid w:val="00B97445"/>
    <w:rsid w:val="00BA0F27"/>
    <w:rsid w:val="00BA5F82"/>
    <w:rsid w:val="00BA74CF"/>
    <w:rsid w:val="00BB1E84"/>
    <w:rsid w:val="00BB66A5"/>
    <w:rsid w:val="00BB7F94"/>
    <w:rsid w:val="00BC01B1"/>
    <w:rsid w:val="00BC054F"/>
    <w:rsid w:val="00BC5382"/>
    <w:rsid w:val="00BC7670"/>
    <w:rsid w:val="00BD024D"/>
    <w:rsid w:val="00BD177D"/>
    <w:rsid w:val="00BD4FF3"/>
    <w:rsid w:val="00BD55AE"/>
    <w:rsid w:val="00BD5CC5"/>
    <w:rsid w:val="00BD62A9"/>
    <w:rsid w:val="00BD6502"/>
    <w:rsid w:val="00BE7BB7"/>
    <w:rsid w:val="00BF7200"/>
    <w:rsid w:val="00C0424B"/>
    <w:rsid w:val="00C1049E"/>
    <w:rsid w:val="00C105BE"/>
    <w:rsid w:val="00C11885"/>
    <w:rsid w:val="00C1370B"/>
    <w:rsid w:val="00C26E0A"/>
    <w:rsid w:val="00C33319"/>
    <w:rsid w:val="00C345E7"/>
    <w:rsid w:val="00C34CC0"/>
    <w:rsid w:val="00C353AE"/>
    <w:rsid w:val="00C40864"/>
    <w:rsid w:val="00C4293E"/>
    <w:rsid w:val="00C440EA"/>
    <w:rsid w:val="00C4461C"/>
    <w:rsid w:val="00C446E7"/>
    <w:rsid w:val="00C46143"/>
    <w:rsid w:val="00C472CC"/>
    <w:rsid w:val="00C51F00"/>
    <w:rsid w:val="00C56F0A"/>
    <w:rsid w:val="00C63DB4"/>
    <w:rsid w:val="00C63F81"/>
    <w:rsid w:val="00C66762"/>
    <w:rsid w:val="00C67633"/>
    <w:rsid w:val="00C708AB"/>
    <w:rsid w:val="00C72B22"/>
    <w:rsid w:val="00C73757"/>
    <w:rsid w:val="00C747E9"/>
    <w:rsid w:val="00C7544B"/>
    <w:rsid w:val="00C759F0"/>
    <w:rsid w:val="00C8202B"/>
    <w:rsid w:val="00C84BE5"/>
    <w:rsid w:val="00C85E95"/>
    <w:rsid w:val="00C86A6C"/>
    <w:rsid w:val="00C872C9"/>
    <w:rsid w:val="00C9475F"/>
    <w:rsid w:val="00C96CDE"/>
    <w:rsid w:val="00CA3546"/>
    <w:rsid w:val="00CA72F9"/>
    <w:rsid w:val="00CA79F3"/>
    <w:rsid w:val="00CB0C48"/>
    <w:rsid w:val="00CB122E"/>
    <w:rsid w:val="00CB3638"/>
    <w:rsid w:val="00CB770D"/>
    <w:rsid w:val="00CC4B9E"/>
    <w:rsid w:val="00CC72F7"/>
    <w:rsid w:val="00CD1150"/>
    <w:rsid w:val="00CD2027"/>
    <w:rsid w:val="00CD3ADE"/>
    <w:rsid w:val="00CD4120"/>
    <w:rsid w:val="00CD57A1"/>
    <w:rsid w:val="00CD65AE"/>
    <w:rsid w:val="00CD6702"/>
    <w:rsid w:val="00CE2258"/>
    <w:rsid w:val="00CE34A5"/>
    <w:rsid w:val="00CE4C0C"/>
    <w:rsid w:val="00CF18E4"/>
    <w:rsid w:val="00CF3A06"/>
    <w:rsid w:val="00CF3F47"/>
    <w:rsid w:val="00CF4C36"/>
    <w:rsid w:val="00CF4F53"/>
    <w:rsid w:val="00CF6151"/>
    <w:rsid w:val="00CF6DBF"/>
    <w:rsid w:val="00D039B4"/>
    <w:rsid w:val="00D05977"/>
    <w:rsid w:val="00D06533"/>
    <w:rsid w:val="00D108B9"/>
    <w:rsid w:val="00D14B62"/>
    <w:rsid w:val="00D16513"/>
    <w:rsid w:val="00D1678E"/>
    <w:rsid w:val="00D17C24"/>
    <w:rsid w:val="00D2025C"/>
    <w:rsid w:val="00D25467"/>
    <w:rsid w:val="00D25A42"/>
    <w:rsid w:val="00D30D50"/>
    <w:rsid w:val="00D37C29"/>
    <w:rsid w:val="00D37D7E"/>
    <w:rsid w:val="00D452AE"/>
    <w:rsid w:val="00D45878"/>
    <w:rsid w:val="00D45C49"/>
    <w:rsid w:val="00D5249D"/>
    <w:rsid w:val="00D5506F"/>
    <w:rsid w:val="00D61785"/>
    <w:rsid w:val="00D61E21"/>
    <w:rsid w:val="00D61F90"/>
    <w:rsid w:val="00D64F11"/>
    <w:rsid w:val="00D74E2E"/>
    <w:rsid w:val="00D765BC"/>
    <w:rsid w:val="00D876F6"/>
    <w:rsid w:val="00D95927"/>
    <w:rsid w:val="00DA2A96"/>
    <w:rsid w:val="00DA321C"/>
    <w:rsid w:val="00DA5784"/>
    <w:rsid w:val="00DA73A8"/>
    <w:rsid w:val="00DA78D2"/>
    <w:rsid w:val="00DB117F"/>
    <w:rsid w:val="00DC235C"/>
    <w:rsid w:val="00DC25FB"/>
    <w:rsid w:val="00DC559B"/>
    <w:rsid w:val="00DC7204"/>
    <w:rsid w:val="00DD6243"/>
    <w:rsid w:val="00DD77FF"/>
    <w:rsid w:val="00DE04E2"/>
    <w:rsid w:val="00DE26EF"/>
    <w:rsid w:val="00DF0B02"/>
    <w:rsid w:val="00DF2054"/>
    <w:rsid w:val="00DF588C"/>
    <w:rsid w:val="00DF5CCA"/>
    <w:rsid w:val="00E033BA"/>
    <w:rsid w:val="00E04944"/>
    <w:rsid w:val="00E060F8"/>
    <w:rsid w:val="00E120E0"/>
    <w:rsid w:val="00E12E84"/>
    <w:rsid w:val="00E13BFF"/>
    <w:rsid w:val="00E141BB"/>
    <w:rsid w:val="00E142D0"/>
    <w:rsid w:val="00E22845"/>
    <w:rsid w:val="00E27020"/>
    <w:rsid w:val="00E325A4"/>
    <w:rsid w:val="00E32BE8"/>
    <w:rsid w:val="00E3355E"/>
    <w:rsid w:val="00E33C32"/>
    <w:rsid w:val="00E432DD"/>
    <w:rsid w:val="00E44376"/>
    <w:rsid w:val="00E45E29"/>
    <w:rsid w:val="00E46969"/>
    <w:rsid w:val="00E46C36"/>
    <w:rsid w:val="00E54336"/>
    <w:rsid w:val="00E559EF"/>
    <w:rsid w:val="00E70BA7"/>
    <w:rsid w:val="00E7150C"/>
    <w:rsid w:val="00E729BE"/>
    <w:rsid w:val="00E85924"/>
    <w:rsid w:val="00E86805"/>
    <w:rsid w:val="00E86E5E"/>
    <w:rsid w:val="00E87FD0"/>
    <w:rsid w:val="00E94E28"/>
    <w:rsid w:val="00E95646"/>
    <w:rsid w:val="00E95AD8"/>
    <w:rsid w:val="00E96EC8"/>
    <w:rsid w:val="00EA0AAF"/>
    <w:rsid w:val="00EA1AB3"/>
    <w:rsid w:val="00EA3B8F"/>
    <w:rsid w:val="00EA4027"/>
    <w:rsid w:val="00EA5460"/>
    <w:rsid w:val="00EA5E73"/>
    <w:rsid w:val="00EC30A9"/>
    <w:rsid w:val="00EC5994"/>
    <w:rsid w:val="00EC7017"/>
    <w:rsid w:val="00ED0F72"/>
    <w:rsid w:val="00ED22A6"/>
    <w:rsid w:val="00EE1CBD"/>
    <w:rsid w:val="00EE33FD"/>
    <w:rsid w:val="00EE487F"/>
    <w:rsid w:val="00EE58A6"/>
    <w:rsid w:val="00EE6587"/>
    <w:rsid w:val="00EF3955"/>
    <w:rsid w:val="00EF629C"/>
    <w:rsid w:val="00F01927"/>
    <w:rsid w:val="00F023E6"/>
    <w:rsid w:val="00F1074E"/>
    <w:rsid w:val="00F16351"/>
    <w:rsid w:val="00F22645"/>
    <w:rsid w:val="00F266F9"/>
    <w:rsid w:val="00F2723E"/>
    <w:rsid w:val="00F3085C"/>
    <w:rsid w:val="00F33E82"/>
    <w:rsid w:val="00F34C4D"/>
    <w:rsid w:val="00F430CC"/>
    <w:rsid w:val="00F44B95"/>
    <w:rsid w:val="00F45DAE"/>
    <w:rsid w:val="00F57C18"/>
    <w:rsid w:val="00F610C3"/>
    <w:rsid w:val="00F61462"/>
    <w:rsid w:val="00F64409"/>
    <w:rsid w:val="00F64AA4"/>
    <w:rsid w:val="00F728C7"/>
    <w:rsid w:val="00F83852"/>
    <w:rsid w:val="00F84672"/>
    <w:rsid w:val="00F84FF3"/>
    <w:rsid w:val="00F85EF1"/>
    <w:rsid w:val="00F862F8"/>
    <w:rsid w:val="00F87061"/>
    <w:rsid w:val="00F92135"/>
    <w:rsid w:val="00F9484E"/>
    <w:rsid w:val="00F95802"/>
    <w:rsid w:val="00FA149A"/>
    <w:rsid w:val="00FA5CD5"/>
    <w:rsid w:val="00FA642E"/>
    <w:rsid w:val="00FA7A01"/>
    <w:rsid w:val="00FB331D"/>
    <w:rsid w:val="00FB335B"/>
    <w:rsid w:val="00FC1BE3"/>
    <w:rsid w:val="00FC3C25"/>
    <w:rsid w:val="00FC7D5C"/>
    <w:rsid w:val="00FD0D18"/>
    <w:rsid w:val="00FD471A"/>
    <w:rsid w:val="00FE39DD"/>
    <w:rsid w:val="00FE610D"/>
    <w:rsid w:val="00FE69AF"/>
    <w:rsid w:val="00FF49A2"/>
    <w:rsid w:val="00FF7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F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29F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959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F4B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4B78"/>
  </w:style>
  <w:style w:type="paragraph" w:styleId="Footer">
    <w:name w:val="footer"/>
    <w:basedOn w:val="Normal"/>
    <w:link w:val="FooterChar"/>
    <w:uiPriority w:val="99"/>
    <w:semiHidden/>
    <w:unhideWhenUsed/>
    <w:rsid w:val="002F4B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F4B78"/>
  </w:style>
  <w:style w:type="paragraph" w:styleId="BalloonText">
    <w:name w:val="Balloon Text"/>
    <w:basedOn w:val="Normal"/>
    <w:link w:val="BalloonTextChar"/>
    <w:uiPriority w:val="99"/>
    <w:semiHidden/>
    <w:unhideWhenUsed/>
    <w:rsid w:val="008134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47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B6D84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7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DC37-D57B-484D-B09C-E92581901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9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User</cp:lastModifiedBy>
  <cp:revision>18</cp:revision>
  <cp:lastPrinted>2022-09-06T07:34:00Z</cp:lastPrinted>
  <dcterms:created xsi:type="dcterms:W3CDTF">2022-09-04T09:00:00Z</dcterms:created>
  <dcterms:modified xsi:type="dcterms:W3CDTF">2022-09-08T07:23:00Z</dcterms:modified>
</cp:coreProperties>
</file>